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E3B" w:rsidRDefault="00017E3B" w:rsidP="00DA0D7C">
      <w:pPr>
        <w:spacing w:after="0" w:line="276" w:lineRule="auto"/>
      </w:pPr>
      <w:r w:rsidRPr="00E43D07">
        <w:rPr>
          <w:b/>
        </w:rPr>
        <w:t xml:space="preserve">Module </w:t>
      </w:r>
      <w:proofErr w:type="gramStart"/>
      <w:r w:rsidRPr="00E43D07">
        <w:rPr>
          <w:b/>
        </w:rPr>
        <w:t>main(</w:t>
      </w:r>
      <w:proofErr w:type="gramEnd"/>
      <w:r w:rsidRPr="00E43D07">
        <w:rPr>
          <w:b/>
        </w:rPr>
        <w:t>)</w:t>
      </w:r>
      <w:r w:rsidRPr="00E43D07">
        <w:rPr>
          <w:b/>
        </w:rPr>
        <w:br/>
      </w:r>
      <w:r w:rsidR="00284413">
        <w:t xml:space="preserve"> </w:t>
      </w:r>
      <w:r w:rsidR="00284413">
        <w:tab/>
        <w:t>Set opt = ‘a’</w:t>
      </w:r>
      <w:r w:rsidRPr="00E43D07">
        <w:br/>
      </w:r>
      <w:r w:rsidRPr="00E43D07">
        <w:tab/>
        <w:t>REPEAT</w:t>
      </w:r>
      <w:r w:rsidRPr="00E43D07">
        <w:br/>
      </w:r>
      <w:r w:rsidRPr="00E43D07">
        <w:tab/>
      </w:r>
      <w:r w:rsidRPr="00E43D07">
        <w:tab/>
        <w:t xml:space="preserve">Call module </w:t>
      </w:r>
      <w:proofErr w:type="spellStart"/>
      <w:r w:rsidRPr="00E43D07">
        <w:t>main_menu</w:t>
      </w:r>
      <w:proofErr w:type="spellEnd"/>
      <w:r w:rsidRPr="00E43D07">
        <w:t>()</w:t>
      </w:r>
      <w:r w:rsidRPr="00E43D07">
        <w:br/>
      </w:r>
      <w:r w:rsidRPr="00E43D07">
        <w:tab/>
      </w:r>
      <w:r w:rsidRPr="00E43D07">
        <w:tab/>
        <w:t>Prompt and Get opt</w:t>
      </w:r>
    </w:p>
    <w:p w:rsidR="00DA0D7C" w:rsidRDefault="00DA0D7C" w:rsidP="00DA0D7C">
      <w:pPr>
        <w:spacing w:after="0" w:line="276" w:lineRule="auto"/>
      </w:pPr>
      <w:r>
        <w:tab/>
      </w:r>
      <w:r>
        <w:tab/>
        <w:t xml:space="preserve">IF Call module </w:t>
      </w:r>
      <w:proofErr w:type="gramStart"/>
      <w:r>
        <w:t>flush(</w:t>
      </w:r>
      <w:proofErr w:type="gramEnd"/>
      <w:r>
        <w:t>) == 1 THEN</w:t>
      </w:r>
    </w:p>
    <w:p w:rsidR="00DA0D7C" w:rsidRDefault="00DA0D7C" w:rsidP="00DA0D7C">
      <w:pPr>
        <w:spacing w:after="0" w:line="276" w:lineRule="auto"/>
      </w:pPr>
      <w:r>
        <w:tab/>
      </w:r>
      <w:r>
        <w:tab/>
      </w:r>
      <w:r>
        <w:tab/>
        <w:t>Set opt = ‘a’</w:t>
      </w:r>
    </w:p>
    <w:p w:rsidR="00DA0D7C" w:rsidRPr="00E43D07" w:rsidRDefault="00DA0D7C" w:rsidP="00DA0D7C">
      <w:pPr>
        <w:spacing w:after="0" w:line="276" w:lineRule="auto"/>
      </w:pPr>
      <w:r>
        <w:tab/>
      </w:r>
      <w:r>
        <w:tab/>
        <w:t>ENDIF</w:t>
      </w:r>
      <w:bookmarkStart w:id="0" w:name="_GoBack"/>
      <w:bookmarkEnd w:id="0"/>
    </w:p>
    <w:p w:rsidR="00017E3B" w:rsidRPr="00E43D07" w:rsidRDefault="00601B6E" w:rsidP="00DA0D7C">
      <w:pPr>
        <w:spacing w:after="0" w:line="276" w:lineRule="auto"/>
      </w:pPr>
      <w:r>
        <w:tab/>
      </w:r>
      <w:r>
        <w:tab/>
        <w:t>CASEOF opt</w:t>
      </w:r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1</w:t>
      </w:r>
      <w:r w:rsidR="00284413">
        <w:t>’</w:t>
      </w:r>
      <w:r w:rsidR="00017E3B" w:rsidRPr="00E43D07">
        <w:t xml:space="preserve">: Call module </w:t>
      </w:r>
      <w:proofErr w:type="spellStart"/>
      <w:r w:rsidR="00017E3B" w:rsidRPr="00E43D07">
        <w:t>housing_</w:t>
      </w:r>
      <w:proofErr w:type="gramStart"/>
      <w:r w:rsidR="00017E3B" w:rsidRPr="00E43D07">
        <w:t>loan</w:t>
      </w:r>
      <w:proofErr w:type="spellEnd"/>
      <w:r w:rsidR="00017E3B" w:rsidRPr="00E43D07">
        <w:t>(</w:t>
      </w:r>
      <w:proofErr w:type="gramEnd"/>
      <w:r w:rsidR="00017E3B" w:rsidRPr="00E43D07">
        <w:t>)</w:t>
      </w:r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2</w:t>
      </w:r>
      <w:r w:rsidR="00284413">
        <w:t>’</w:t>
      </w:r>
      <w:r w:rsidR="00017E3B" w:rsidRPr="00E43D07">
        <w:t xml:space="preserve">: Call module </w:t>
      </w:r>
      <w:proofErr w:type="spellStart"/>
      <w:r w:rsidR="00017E3B" w:rsidRPr="00E43D07">
        <w:t>car_loan</w:t>
      </w:r>
      <w:proofErr w:type="spellEnd"/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3</w:t>
      </w:r>
      <w:r w:rsidR="00284413">
        <w:t>’</w:t>
      </w:r>
      <w:r w:rsidR="00017E3B" w:rsidRPr="00E43D07">
        <w:t>: Call module ROI()</w:t>
      </w:r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4</w:t>
      </w:r>
      <w:r w:rsidR="00284413">
        <w:t>’</w:t>
      </w:r>
      <w:r w:rsidR="00017E3B" w:rsidRPr="00E43D07">
        <w:t xml:space="preserve">: Call module </w:t>
      </w:r>
      <w:proofErr w:type="spellStart"/>
      <w:r w:rsidR="00017E3B" w:rsidRPr="00E43D07">
        <w:t>bank_interest</w:t>
      </w:r>
      <w:proofErr w:type="spellEnd"/>
      <w:r w:rsidR="00017E3B" w:rsidRPr="00E43D07">
        <w:t>()</w:t>
      </w:r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5</w:t>
      </w:r>
      <w:r w:rsidR="00284413">
        <w:t>’</w:t>
      </w:r>
      <w:r w:rsidR="00017E3B" w:rsidRPr="00E43D07">
        <w:t>: Call module EPF()</w:t>
      </w:r>
      <w:r w:rsidR="00017E3B" w:rsidRPr="00E43D07">
        <w:br/>
        <w:t xml:space="preserve"> </w:t>
      </w:r>
      <w:r w:rsidR="00017E3B" w:rsidRPr="00E43D07">
        <w:tab/>
      </w:r>
      <w:r w:rsidR="00017E3B" w:rsidRPr="00E43D07">
        <w:tab/>
      </w:r>
      <w:r w:rsidR="00017E3B" w:rsidRPr="00E43D07">
        <w:tab/>
      </w:r>
      <w:r w:rsidR="00284413">
        <w:t>‘</w:t>
      </w:r>
      <w:r w:rsidR="00017E3B" w:rsidRPr="00E43D07">
        <w:t>9</w:t>
      </w:r>
      <w:r w:rsidR="00284413">
        <w:t>’</w:t>
      </w:r>
      <w:r w:rsidR="00017E3B" w:rsidRPr="00E43D07">
        <w:t>: Call module help()</w:t>
      </w:r>
      <w:r w:rsidR="00017E3B" w:rsidRPr="00E43D07">
        <w:br/>
      </w:r>
      <w:r w:rsidR="00017E3B" w:rsidRPr="00E43D07">
        <w:tab/>
      </w:r>
      <w:r w:rsidR="00017E3B" w:rsidRPr="00E43D07">
        <w:tab/>
      </w:r>
      <w:r w:rsidR="00017E3B" w:rsidRPr="00E43D07">
        <w:tab/>
        <w:t>other: CLEAR_SCR</w:t>
      </w:r>
      <w:r w:rsidR="00017E3B" w:rsidRPr="00E43D07">
        <w:br/>
        <w:t xml:space="preserve"> </w:t>
      </w:r>
      <w:r w:rsidR="00017E3B" w:rsidRPr="00E43D07">
        <w:tab/>
      </w:r>
      <w:r w:rsidR="00017E3B" w:rsidRPr="00E43D07">
        <w:tab/>
      </w:r>
      <w:r w:rsidR="00017E3B" w:rsidRPr="00E43D07">
        <w:tab/>
        <w:t xml:space="preserve">            Display “Invalid input, please try again.”</w:t>
      </w:r>
      <w:r w:rsidR="00017E3B" w:rsidRPr="00E43D07">
        <w:br/>
      </w:r>
      <w:r w:rsidR="00017E3B" w:rsidRPr="00E43D07">
        <w:tab/>
      </w:r>
      <w:r w:rsidR="00017E3B" w:rsidRPr="00E43D07">
        <w:tab/>
        <w:t>ENDCASE</w:t>
      </w:r>
    </w:p>
    <w:p w:rsidR="00017E3B" w:rsidRPr="00E43D07" w:rsidRDefault="00017E3B" w:rsidP="00DA0D7C">
      <w:pPr>
        <w:spacing w:after="0" w:line="276" w:lineRule="auto"/>
      </w:pPr>
      <w:r w:rsidRPr="00E43D07">
        <w:tab/>
        <w:t xml:space="preserve">UNTIL (opt = </w:t>
      </w:r>
      <w:r w:rsidR="00284413">
        <w:t>‘</w:t>
      </w:r>
      <w:r w:rsidRPr="00E43D07">
        <w:t>0</w:t>
      </w:r>
      <w:r w:rsidR="00284413">
        <w:t>’</w:t>
      </w:r>
      <w:r w:rsidRPr="00E43D07">
        <w:t>)</w:t>
      </w:r>
    </w:p>
    <w:p w:rsidR="00017E3B" w:rsidRPr="0021678A" w:rsidRDefault="0021678A" w:rsidP="00DA0D7C">
      <w:pPr>
        <w:spacing w:after="0" w:line="276" w:lineRule="auto"/>
        <w:rPr>
          <w:b/>
        </w:rPr>
      </w:pPr>
      <w:r w:rsidRPr="0021678A">
        <w:rPr>
          <w:b/>
        </w:rPr>
        <w:t>END</w:t>
      </w:r>
    </w:p>
    <w:p w:rsidR="00017E3B" w:rsidRPr="00E43D07" w:rsidRDefault="00017E3B" w:rsidP="00DA0D7C">
      <w:pPr>
        <w:spacing w:after="0" w:line="276" w:lineRule="auto"/>
      </w:pPr>
    </w:p>
    <w:p w:rsidR="00017E3B" w:rsidRPr="00E43D07" w:rsidRDefault="00017E3B" w:rsidP="00DA0D7C">
      <w:pPr>
        <w:spacing w:after="0" w:line="276" w:lineRule="auto"/>
      </w:pPr>
      <w:r w:rsidRPr="00E43D07">
        <w:rPr>
          <w:b/>
        </w:rPr>
        <w:t xml:space="preserve">Module </w:t>
      </w:r>
      <w:proofErr w:type="spellStart"/>
      <w:r w:rsidRPr="00E43D07">
        <w:rPr>
          <w:b/>
        </w:rPr>
        <w:t>main_menu</w:t>
      </w:r>
      <w:proofErr w:type="spellEnd"/>
      <w:r w:rsidRPr="00E43D07">
        <w:rPr>
          <w:b/>
        </w:rPr>
        <w:t>()</w:t>
      </w:r>
      <w:r w:rsidRPr="00E43D07">
        <w:rPr>
          <w:b/>
        </w:rPr>
        <w:br/>
      </w:r>
      <w:r w:rsidRPr="00E43D07">
        <w:tab/>
        <w:t>Display"</w:t>
      </w:r>
      <w:r w:rsidRPr="00E43D07">
        <w:tab/>
      </w:r>
      <w:r w:rsidRPr="00E43D07">
        <w:tab/>
        <w:t>***SIMPLE FINANCIAL CALCULATOR***"</w:t>
      </w:r>
      <w:r w:rsidRPr="00E43D07">
        <w:br/>
        <w:t xml:space="preserve"> </w:t>
      </w:r>
      <w:r w:rsidRPr="00E43D07">
        <w:tab/>
        <w:t>Display"</w:t>
      </w:r>
      <w:r w:rsidRPr="00E43D07">
        <w:tab/>
        <w:t>1  Housing Loan"</w:t>
      </w:r>
      <w:r w:rsidRPr="00E43D07">
        <w:br/>
        <w:t xml:space="preserve"> </w:t>
      </w:r>
      <w:r w:rsidRPr="00E43D07">
        <w:tab/>
        <w:t>Display"</w:t>
      </w:r>
      <w:r w:rsidRPr="00E43D07">
        <w:tab/>
        <w:t>2  Car Loan"</w:t>
      </w:r>
      <w:r w:rsidRPr="00E43D07">
        <w:br/>
        <w:t xml:space="preserve"> </w:t>
      </w:r>
      <w:r w:rsidRPr="00E43D07">
        <w:tab/>
        <w:t>Display"</w:t>
      </w:r>
      <w:r w:rsidRPr="00E43D07">
        <w:tab/>
        <w:t>3  Return of Investment (ROI) Calculator"</w:t>
      </w:r>
      <w:r w:rsidRPr="00E43D07">
        <w:br/>
        <w:t xml:space="preserve"> </w:t>
      </w:r>
      <w:r w:rsidRPr="00E43D07">
        <w:tab/>
        <w:t xml:space="preserve">Display" </w:t>
      </w:r>
      <w:r w:rsidRPr="00E43D07">
        <w:tab/>
        <w:t>4  Bank Interest Calculator"</w:t>
      </w:r>
      <w:r w:rsidRPr="00E43D07">
        <w:br/>
        <w:t xml:space="preserve"> </w:t>
      </w:r>
      <w:r w:rsidRPr="00E43D07">
        <w:tab/>
        <w:t xml:space="preserve">Display" </w:t>
      </w:r>
      <w:r w:rsidRPr="00E43D07">
        <w:tab/>
        <w:t>5  KWSP Retirement Calculator"</w:t>
      </w:r>
      <w:r w:rsidRPr="00E43D07">
        <w:br/>
        <w:t xml:space="preserve"> </w:t>
      </w:r>
      <w:r w:rsidRPr="00E43D07">
        <w:tab/>
        <w:t xml:space="preserve">Display" </w:t>
      </w:r>
      <w:r w:rsidRPr="00E43D07">
        <w:tab/>
        <w:t>9  Help &amp;</w:t>
      </w:r>
      <w:r w:rsidR="0021678A">
        <w:t xml:space="preserve"> About"</w:t>
      </w:r>
      <w:r w:rsidR="0021678A">
        <w:br/>
        <w:t xml:space="preserve"> </w:t>
      </w:r>
      <w:r w:rsidR="0021678A">
        <w:tab/>
        <w:t xml:space="preserve">Display" </w:t>
      </w:r>
      <w:r w:rsidR="0021678A">
        <w:tab/>
        <w:t>0  Exit"</w:t>
      </w:r>
      <w:r w:rsidR="0021678A">
        <w:br/>
      </w:r>
      <w:r w:rsidR="0021678A" w:rsidRPr="0021678A">
        <w:rPr>
          <w:b/>
        </w:rPr>
        <w:t>END</w:t>
      </w:r>
    </w:p>
    <w:p w:rsidR="00AF24AE" w:rsidRDefault="0021678A" w:rsidP="00DA0D7C">
      <w:pPr>
        <w:spacing w:after="0" w:line="276" w:lineRule="auto"/>
      </w:pPr>
    </w:p>
    <w:sectPr w:rsidR="00AF2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IxNjMDsgwsDZV0lIJTi4sz8/NACoxqAW+qABksAAAA"/>
  </w:docVars>
  <w:rsids>
    <w:rsidRoot w:val="00017E3B"/>
    <w:rsid w:val="00017E3B"/>
    <w:rsid w:val="0021678A"/>
    <w:rsid w:val="00284413"/>
    <w:rsid w:val="0051654E"/>
    <w:rsid w:val="00601B6E"/>
    <w:rsid w:val="00DA0D7C"/>
    <w:rsid w:val="00FD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ED055"/>
  <w15:chartTrackingRefBased/>
  <w15:docId w15:val="{08C3A90D-B643-4BDF-AAFA-F6B6FEF2B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7E3B"/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3</Words>
  <Characters>647</Characters>
  <Application>Microsoft Office Word</Application>
  <DocSecurity>0</DocSecurity>
  <Lines>5</Lines>
  <Paragraphs>1</Paragraphs>
  <ScaleCrop>false</ScaleCrop>
  <Company>Universiti Tunku Abdul Rahman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ong Koh</dc:creator>
  <cp:keywords/>
  <dc:description/>
  <cp:lastModifiedBy>Jun Dong Koh</cp:lastModifiedBy>
  <cp:revision>6</cp:revision>
  <dcterms:created xsi:type="dcterms:W3CDTF">2018-11-28T12:32:00Z</dcterms:created>
  <dcterms:modified xsi:type="dcterms:W3CDTF">2018-11-29T19:17:00Z</dcterms:modified>
</cp:coreProperties>
</file>